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olin Moskowitz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ula Beck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/23/20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643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